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37733" w14:textId="31D18B9E" w:rsidR="00325B58" w:rsidRDefault="003B3163">
      <w:pPr>
        <w:rPr>
          <w:lang w:val="en-US"/>
        </w:rPr>
      </w:pPr>
      <w:r>
        <w:rPr>
          <w:lang w:val="en-US"/>
        </w:rPr>
        <w:t>CS 501 Project Report</w:t>
      </w:r>
    </w:p>
    <w:p w14:paraId="4EE5FAEC" w14:textId="47A09794" w:rsidR="003B3163" w:rsidRDefault="003B3163">
      <w:pPr>
        <w:rPr>
          <w:lang w:val="en-US"/>
        </w:rPr>
      </w:pPr>
      <w:r>
        <w:rPr>
          <w:lang w:val="en-US"/>
        </w:rPr>
        <w:t>Sanam Jena (10454295)</w:t>
      </w:r>
    </w:p>
    <w:p w14:paraId="76E3E9A5" w14:textId="3F256B67" w:rsidR="003B3163" w:rsidRDefault="003B3163">
      <w:r>
        <w:t>I</w:t>
      </w:r>
      <w:r>
        <w:t xml:space="preserve"> decided to do Final Project IV as </w:t>
      </w:r>
      <w:r>
        <w:t>my</w:t>
      </w:r>
      <w:r>
        <w:t xml:space="preserve"> choice for the final project</w:t>
      </w:r>
      <w:r>
        <w:t>. I choose 5 problems from chapter 15 they are Ex 28, Ex 29, Ex 31, Ex 32 &amp; Ex 33.</w:t>
      </w:r>
      <w:r w:rsidR="007A0713">
        <w:t xml:space="preserve"> Each application has individual run interactions to play the games.</w:t>
      </w:r>
    </w:p>
    <w:p w14:paraId="1996136E" w14:textId="14451E3A" w:rsidR="007A0713" w:rsidRDefault="007A0713"/>
    <w:p w14:paraId="3AA54454" w14:textId="713B1943" w:rsidR="0096481B" w:rsidRDefault="0096481B"/>
    <w:p w14:paraId="03451BE0" w14:textId="77777777" w:rsidR="0096481B" w:rsidRDefault="0096481B"/>
    <w:p w14:paraId="5B39E517" w14:textId="37A75D05" w:rsidR="007A0713" w:rsidRDefault="007A0713">
      <w:pPr>
        <w:rPr>
          <w:b/>
        </w:rPr>
      </w:pPr>
      <w:r>
        <w:rPr>
          <w:b/>
        </w:rPr>
        <w:t>C15E28Fan</w:t>
      </w:r>
    </w:p>
    <w:p w14:paraId="2AA848F5" w14:textId="0F829D04" w:rsidR="007A0713" w:rsidRDefault="007A0713">
      <w:pPr>
        <w:rPr>
          <w:lang w:val="en-US"/>
        </w:rPr>
      </w:pPr>
      <w:r>
        <w:rPr>
          <w:noProof/>
        </w:rPr>
        <w:drawing>
          <wp:inline distT="0" distB="0" distL="0" distR="0" wp14:anchorId="3AFDE24A" wp14:editId="415FB3D4">
            <wp:extent cx="5867400" cy="32990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891959" cy="3312840"/>
                    </a:xfrm>
                    <a:prstGeom prst="rect">
                      <a:avLst/>
                    </a:prstGeom>
                    <a:noFill/>
                    <a:ln>
                      <a:noFill/>
                    </a:ln>
                  </pic:spPr>
                </pic:pic>
              </a:graphicData>
            </a:graphic>
          </wp:inline>
        </w:drawing>
      </w:r>
    </w:p>
    <w:p w14:paraId="1B6B64B8" w14:textId="33CCC5CD" w:rsidR="007A0713" w:rsidRDefault="007A0713">
      <w:pPr>
        <w:rPr>
          <w:lang w:val="en-US"/>
        </w:rPr>
      </w:pPr>
      <w:r>
        <w:rPr>
          <w:lang w:val="en-US"/>
        </w:rPr>
        <w:t>In order to begin this game, click on resume first then the fan starts to spin. In order to increase the speed of rotation of the click on increase and decrease decreases the speed of rotation of the fan. Reverse in this case reverses the direction of rotation of the fan. Pause button pauses the spinning fan.</w:t>
      </w:r>
    </w:p>
    <w:p w14:paraId="51CD1347" w14:textId="28098C59" w:rsidR="007A0713" w:rsidRDefault="007A0713">
      <w:pPr>
        <w:rPr>
          <w:lang w:val="en-US"/>
        </w:rPr>
      </w:pPr>
    </w:p>
    <w:p w14:paraId="115A0D26" w14:textId="46B723FA" w:rsidR="007A0713" w:rsidRDefault="007A0713">
      <w:pPr>
        <w:rPr>
          <w:lang w:val="en-US"/>
        </w:rPr>
      </w:pPr>
    </w:p>
    <w:p w14:paraId="7AEBF7FF" w14:textId="4995EB18" w:rsidR="007A0713" w:rsidRDefault="007A0713">
      <w:pPr>
        <w:rPr>
          <w:lang w:val="en-US"/>
        </w:rPr>
      </w:pPr>
    </w:p>
    <w:p w14:paraId="1768E27F" w14:textId="2DC5CF65" w:rsidR="007A0713" w:rsidRDefault="007A0713">
      <w:pPr>
        <w:rPr>
          <w:lang w:val="en-US"/>
        </w:rPr>
      </w:pPr>
    </w:p>
    <w:p w14:paraId="18B22472" w14:textId="052CD939" w:rsidR="007A0713" w:rsidRDefault="007A0713">
      <w:pPr>
        <w:rPr>
          <w:lang w:val="en-US"/>
        </w:rPr>
      </w:pPr>
    </w:p>
    <w:p w14:paraId="24960ED7" w14:textId="2BC40B40" w:rsidR="007A0713" w:rsidRDefault="007A0713">
      <w:pPr>
        <w:rPr>
          <w:lang w:val="en-US"/>
        </w:rPr>
      </w:pPr>
    </w:p>
    <w:p w14:paraId="1AF0521F" w14:textId="108B27C3" w:rsidR="007A0713" w:rsidRDefault="007A0713">
      <w:pPr>
        <w:rPr>
          <w:lang w:val="en-US"/>
        </w:rPr>
      </w:pPr>
    </w:p>
    <w:p w14:paraId="458115AB" w14:textId="042912F2" w:rsidR="007A0713" w:rsidRDefault="007A0713">
      <w:pPr>
        <w:rPr>
          <w:lang w:val="en-US"/>
        </w:rPr>
      </w:pPr>
    </w:p>
    <w:p w14:paraId="3CCAD216" w14:textId="6550DC1F" w:rsidR="007A0713" w:rsidRDefault="007A0713">
      <w:pPr>
        <w:rPr>
          <w:b/>
          <w:lang w:val="en-US"/>
        </w:rPr>
      </w:pPr>
      <w:r>
        <w:rPr>
          <w:b/>
          <w:lang w:val="en-US"/>
        </w:rPr>
        <w:lastRenderedPageBreak/>
        <w:t>C15E29Car</w:t>
      </w:r>
    </w:p>
    <w:p w14:paraId="6A1975F7" w14:textId="11E039BF" w:rsidR="007A0713" w:rsidRDefault="007A0713">
      <w:pPr>
        <w:rPr>
          <w:b/>
          <w:lang w:val="en-US"/>
        </w:rPr>
      </w:pPr>
      <w:r>
        <w:rPr>
          <w:noProof/>
        </w:rPr>
        <w:drawing>
          <wp:inline distT="0" distB="0" distL="0" distR="0" wp14:anchorId="1A8BF12C" wp14:editId="602FE24D">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146E8CB3" w14:textId="0D4B0FA8" w:rsidR="007A0713" w:rsidRDefault="007A0713" w:rsidP="007A0713">
      <w:pPr>
        <w:rPr>
          <w:lang w:val="en-US"/>
        </w:rPr>
      </w:pPr>
      <w:r>
        <w:rPr>
          <w:lang w:val="en-US"/>
        </w:rPr>
        <w:t>When you run the program, the car starts moving from left to right. Increase/Decrease button works to increase the speed of the car, the same can be controlled by pressing the Up and Down arrow keys as well.</w:t>
      </w:r>
      <w:r w:rsidR="0096481B">
        <w:rPr>
          <w:lang w:val="en-US"/>
        </w:rPr>
        <w:t xml:space="preserve"> Pause pauses the car and then Resume resumes the car.</w:t>
      </w:r>
    </w:p>
    <w:p w14:paraId="13A46B1D" w14:textId="25AE0228" w:rsidR="0096481B" w:rsidRDefault="0096481B" w:rsidP="007A0713">
      <w:pPr>
        <w:rPr>
          <w:lang w:val="en-US"/>
        </w:rPr>
      </w:pPr>
    </w:p>
    <w:p w14:paraId="1F957FD4" w14:textId="691E31CA" w:rsidR="0096481B" w:rsidRDefault="0096481B" w:rsidP="007A0713">
      <w:pPr>
        <w:rPr>
          <w:b/>
          <w:lang w:val="en-US"/>
        </w:rPr>
      </w:pPr>
      <w:r>
        <w:rPr>
          <w:b/>
          <w:lang w:val="en-US"/>
        </w:rPr>
        <w:t>C15E31Pendulum</w:t>
      </w:r>
    </w:p>
    <w:p w14:paraId="466905EC" w14:textId="768F2A4F" w:rsidR="0096481B" w:rsidRPr="0096481B" w:rsidRDefault="0096481B" w:rsidP="007A0713">
      <w:pPr>
        <w:rPr>
          <w:lang w:val="en-US"/>
        </w:rPr>
      </w:pPr>
      <w:r>
        <w:rPr>
          <w:noProof/>
        </w:rPr>
        <w:drawing>
          <wp:inline distT="0" distB="0" distL="0" distR="0" wp14:anchorId="7900D642" wp14:editId="1C0D89E0">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621406F6" w14:textId="6C7EF88F" w:rsidR="007A0713" w:rsidRDefault="00DF2B32">
      <w:pPr>
        <w:rPr>
          <w:lang w:val="en-US"/>
        </w:rPr>
      </w:pPr>
      <w:r>
        <w:rPr>
          <w:lang w:val="en-US"/>
        </w:rPr>
        <w:t>In order to play the game</w:t>
      </w:r>
      <w:r w:rsidR="00C15041">
        <w:rPr>
          <w:lang w:val="en-US"/>
        </w:rPr>
        <w:t>,</w:t>
      </w:r>
      <w:r>
        <w:rPr>
          <w:lang w:val="en-US"/>
        </w:rPr>
        <w:t xml:space="preserve"> we need to press up and down arrow </w:t>
      </w:r>
      <w:r w:rsidR="00C15041">
        <w:rPr>
          <w:lang w:val="en-US"/>
        </w:rPr>
        <w:t>in order to increase and decrease the speed of the pendulum.</w:t>
      </w:r>
    </w:p>
    <w:p w14:paraId="687BB295" w14:textId="5E127E82" w:rsidR="00C15041" w:rsidRDefault="00C15041">
      <w:pPr>
        <w:rPr>
          <w:lang w:val="en-US"/>
        </w:rPr>
      </w:pPr>
    </w:p>
    <w:p w14:paraId="068C251C" w14:textId="01AFB856" w:rsidR="00C15041" w:rsidRDefault="00C15041">
      <w:pPr>
        <w:rPr>
          <w:b/>
          <w:lang w:val="en-US"/>
        </w:rPr>
      </w:pPr>
      <w:r>
        <w:rPr>
          <w:b/>
          <w:lang w:val="en-US"/>
        </w:rPr>
        <w:lastRenderedPageBreak/>
        <w:t>C15E33Bean</w:t>
      </w:r>
    </w:p>
    <w:p w14:paraId="4D3F65BA" w14:textId="0A0A61D0" w:rsidR="00C15041" w:rsidRDefault="00C15041">
      <w:pPr>
        <w:rPr>
          <w:lang w:val="en-US"/>
        </w:rPr>
      </w:pPr>
      <w:r>
        <w:rPr>
          <w:noProof/>
        </w:rPr>
        <w:drawing>
          <wp:inline distT="0" distB="0" distL="0" distR="0" wp14:anchorId="5E563793" wp14:editId="48C00847">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2625"/>
                    </a:xfrm>
                    <a:prstGeom prst="rect">
                      <a:avLst/>
                    </a:prstGeom>
                  </pic:spPr>
                </pic:pic>
              </a:graphicData>
            </a:graphic>
          </wp:inline>
        </w:drawing>
      </w:r>
    </w:p>
    <w:p w14:paraId="4B57301E" w14:textId="55D82EFF" w:rsidR="00C15041" w:rsidRDefault="00C15041">
      <w:pPr>
        <w:rPr>
          <w:lang w:val="en-US"/>
        </w:rPr>
      </w:pPr>
      <w:r>
        <w:rPr>
          <w:lang w:val="en-US"/>
        </w:rPr>
        <w:t>This is a game which has been modified a bit instead of the original which says the game stops after 10 balls are dropped but this game stops after 9 balls are dropped.</w:t>
      </w:r>
    </w:p>
    <w:p w14:paraId="618FC606" w14:textId="63ACC8C4" w:rsidR="00C15041" w:rsidRDefault="00C15041">
      <w:pPr>
        <w:rPr>
          <w:lang w:val="en-US"/>
        </w:rPr>
      </w:pPr>
    </w:p>
    <w:p w14:paraId="769EF951" w14:textId="5749EC75" w:rsidR="00C15041" w:rsidRDefault="00C15041">
      <w:pPr>
        <w:rPr>
          <w:b/>
          <w:lang w:val="en-US"/>
        </w:rPr>
      </w:pPr>
      <w:r>
        <w:rPr>
          <w:b/>
          <w:lang w:val="en-US"/>
        </w:rPr>
        <w:t>C15E32Clock</w:t>
      </w:r>
    </w:p>
    <w:p w14:paraId="4A011A26" w14:textId="6D5A119D" w:rsidR="00C15041" w:rsidRDefault="00C15041">
      <w:pPr>
        <w:rPr>
          <w:lang w:val="en-US"/>
        </w:rPr>
      </w:pPr>
      <w:r>
        <w:rPr>
          <w:noProof/>
        </w:rPr>
        <w:drawing>
          <wp:inline distT="0" distB="0" distL="0" distR="0" wp14:anchorId="42445FE1" wp14:editId="482277C8">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3362ABB2" w14:textId="5B6C66C5" w:rsidR="00C15041" w:rsidRPr="00C15041" w:rsidRDefault="00B00F5B">
      <w:pPr>
        <w:rPr>
          <w:lang w:val="en-US"/>
        </w:rPr>
      </w:pPr>
      <w:r>
        <w:rPr>
          <w:lang w:val="en-US"/>
        </w:rPr>
        <w:t xml:space="preserve">When you run the applications, the clock starts with the current system time. </w:t>
      </w:r>
      <w:bookmarkStart w:id="0" w:name="_GoBack"/>
      <w:bookmarkEnd w:id="0"/>
      <w:r w:rsidR="00C15041">
        <w:rPr>
          <w:lang w:val="en-US"/>
        </w:rPr>
        <w:t>There are two buttons start and stop which start and stop the clock at any given time</w:t>
      </w:r>
      <w:r>
        <w:rPr>
          <w:lang w:val="en-US"/>
        </w:rPr>
        <w:t xml:space="preserve"> when the user clicks the buttons.</w:t>
      </w:r>
    </w:p>
    <w:sectPr w:rsidR="00C15041" w:rsidRPr="00C150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DS0sDAwMTYAkko6SsGpxcWZ+XkgBYa1AHxGgaUsAAAA"/>
  </w:docVars>
  <w:rsids>
    <w:rsidRoot w:val="008F495A"/>
    <w:rsid w:val="00325B58"/>
    <w:rsid w:val="003B3163"/>
    <w:rsid w:val="007A0713"/>
    <w:rsid w:val="008F495A"/>
    <w:rsid w:val="0096481B"/>
    <w:rsid w:val="00B00F5B"/>
    <w:rsid w:val="00C15041"/>
    <w:rsid w:val="00DF2B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F0ADC"/>
  <w15:chartTrackingRefBased/>
  <w15:docId w15:val="{CA1CBBF6-011B-4114-928E-7889CE9C28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A07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071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3</Pages>
  <Words>210</Words>
  <Characters>11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2</cp:revision>
  <dcterms:created xsi:type="dcterms:W3CDTF">2019-12-16T23:06:00Z</dcterms:created>
  <dcterms:modified xsi:type="dcterms:W3CDTF">2019-12-16T23:57:00Z</dcterms:modified>
</cp:coreProperties>
</file>